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by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ibya received a score of 33.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ibya received a score of 2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ya received a score of</w:t>
      </w:r>
      <w:r>
        <w:t xml:space="preserve"> </w:t>
      </w:r>
      <w:r>
        <w:rPr>
          <w:b/>
          <w:bCs/>
        </w:rPr>
        <w:t xml:space="preserve">5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ibya received a score of 53.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ibya received a score of 7.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ibya received a score of 2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ibya received a score of 0.2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iby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iby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iby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ibya received a score of 0.4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iby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iby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ibya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ibya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iby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iby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ibya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0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0:45Z</dcterms:created>
  <dcterms:modified xsi:type="dcterms:W3CDTF">2024-11-12T01: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ibya Country Report</vt:lpwstr>
  </property>
  <property fmtid="{D5CDD505-2E9C-101B-9397-08002B2CF9AE}" pid="10" name="toc-title">
    <vt:lpwstr>Table of contents</vt:lpwstr>
  </property>
</Properties>
</file>